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1B425" w14:textId="77777777" w:rsidR="007A70F2" w:rsidRPr="001D37F0" w:rsidRDefault="007A70F2" w:rsidP="007A70F2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7A70F2" w:rsidRPr="001D37F0" w14:paraId="6E89278D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F08C562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7A70F2" w:rsidRPr="001D37F0" w14:paraId="0CB67887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EBF3C18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29711F8A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3D3BB29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CBFFF6B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7DED66F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4F3A7F8D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23C1A05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26BEE478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44FA158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627B039B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793DBD6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E656CF2" w14:textId="293007DD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vAlign w:val="center"/>
          </w:tcPr>
          <w:p w14:paraId="34114F57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71D84C4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020C34EF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4463830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34E64BFA" w14:textId="7ABD6868" w:rsidR="007A70F2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omuniti dan Ekosistem</w:t>
            </w:r>
          </w:p>
        </w:tc>
        <w:tc>
          <w:tcPr>
            <w:tcW w:w="1304" w:type="dxa"/>
            <w:vAlign w:val="center"/>
          </w:tcPr>
          <w:p w14:paraId="01FD74B0" w14:textId="77777777" w:rsidR="007A70F2" w:rsidRPr="001D37F0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7372469F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A70F2" w:rsidRPr="001D37F0" w14:paraId="18073222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9575FE9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7A70F2" w:rsidRPr="001D37F0" w14:paraId="4BDA33AB" w14:textId="77777777" w:rsidTr="00834ECA">
        <w:trPr>
          <w:trHeight w:val="1475"/>
        </w:trPr>
        <w:tc>
          <w:tcPr>
            <w:tcW w:w="9659" w:type="dxa"/>
            <w:gridSpan w:val="4"/>
          </w:tcPr>
          <w:p w14:paraId="671B0D94" w14:textId="77777777" w:rsidR="007A70F2" w:rsidRDefault="007A70F2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462707F" w14:textId="77777777" w:rsidR="007A70F2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definisikan enam istilah, iaitu spesies, populasi, komuniti, habitat, nic dan ekosistem.</w:t>
            </w:r>
          </w:p>
          <w:p w14:paraId="1080FF9C" w14:textId="5C43984C" w:rsidR="007A70F2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nal pasti dua komponen utama (komponen biosis dan komponen abiosis) dalam ekosistem.</w:t>
            </w:r>
          </w:p>
          <w:p w14:paraId="13E4CEB2" w14:textId="2AB0A154" w:rsidR="007A70F2" w:rsidRPr="009F4DA7" w:rsidRDefault="007A70F2" w:rsidP="007A70F2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dua jenis nutrisi, iaitu nutrisi autotrof dan nutrisi heterotrof.</w:t>
            </w:r>
          </w:p>
        </w:tc>
      </w:tr>
      <w:tr w:rsidR="007A70F2" w:rsidRPr="001D37F0" w14:paraId="6E493266" w14:textId="77777777" w:rsidTr="00530A9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B06C891" w14:textId="77777777" w:rsidR="007A70F2" w:rsidRPr="00EF6138" w:rsidRDefault="007A70F2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7A70F2" w:rsidRPr="001D37F0" w14:paraId="3AB0F30B" w14:textId="77777777" w:rsidTr="00530A91">
        <w:trPr>
          <w:trHeight w:val="735"/>
        </w:trPr>
        <w:tc>
          <w:tcPr>
            <w:tcW w:w="9659" w:type="dxa"/>
            <w:gridSpan w:val="4"/>
          </w:tcPr>
          <w:p w14:paraId="091F5716" w14:textId="77777777" w:rsidR="007A70F2" w:rsidRDefault="007A70F2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9BD4E5E" w14:textId="77777777" w:rsidR="007A70F2" w:rsidRDefault="007A70F2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dan murid bersoal jawab </w:t>
            </w:r>
            <w:r w:rsidR="003F090E">
              <w:rPr>
                <w:bCs/>
                <w:sz w:val="24"/>
                <w:szCs w:val="24"/>
                <w:lang w:val="en-US"/>
              </w:rPr>
              <w:t>untuk menguji tahap pengetahuan murid mengenai bahagian-bahagian dalam ekosistem yang telah dipelajari semasa Tingkatan 2.</w:t>
            </w:r>
          </w:p>
          <w:p w14:paraId="09DF9E09" w14:textId="77777777" w:rsidR="003F090E" w:rsidRDefault="003F090E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setiap elemen dalam komponen abiosis serta jenis-jenis nutrisi autotrof dan nutrisi heterotrof di dalam buku teks halaman 172 – 176.</w:t>
            </w:r>
          </w:p>
          <w:p w14:paraId="436CA98A" w14:textId="5E99A470" w:rsidR="003F090E" w:rsidRPr="00AC3FA4" w:rsidRDefault="003F090E" w:rsidP="007A70F2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7A70F2" w:rsidRPr="001D37F0" w14:paraId="53C75EF2" w14:textId="77777777" w:rsidTr="00530A91">
        <w:trPr>
          <w:trHeight w:val="930"/>
        </w:trPr>
        <w:tc>
          <w:tcPr>
            <w:tcW w:w="9659" w:type="dxa"/>
            <w:gridSpan w:val="4"/>
          </w:tcPr>
          <w:p w14:paraId="3168B3A8" w14:textId="77777777" w:rsidR="007A70F2" w:rsidRDefault="007A70F2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F1F941F" w14:textId="77777777" w:rsidR="007A70F2" w:rsidRDefault="007A70F2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Rotating Station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46DB2B2E" w14:textId="77777777" w:rsidR="007A70F2" w:rsidRDefault="007A70F2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ahli kumpulan menulis satu jawapan daripada soalan komponen biosis dan abiosis yang diberikan oleh guru.</w:t>
            </w:r>
          </w:p>
          <w:p w14:paraId="46A219DF" w14:textId="1F8F86FA" w:rsidR="007A70F2" w:rsidRPr="00A765DB" w:rsidRDefault="007A70F2" w:rsidP="007A70F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ndapat tentang jenis nutrisi dalam organisma.</w:t>
            </w:r>
          </w:p>
        </w:tc>
      </w:tr>
      <w:tr w:rsidR="007A70F2" w:rsidRPr="001D37F0" w14:paraId="5E379AA5" w14:textId="77777777" w:rsidTr="00530A91">
        <w:trPr>
          <w:trHeight w:val="627"/>
        </w:trPr>
        <w:tc>
          <w:tcPr>
            <w:tcW w:w="9659" w:type="dxa"/>
            <w:gridSpan w:val="4"/>
          </w:tcPr>
          <w:p w14:paraId="22924913" w14:textId="77777777" w:rsidR="007A70F2" w:rsidRDefault="007A70F2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10A2B9A" w14:textId="4A9AEA58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– </w:t>
            </w:r>
            <w:r w:rsidR="001403D4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B79AB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B79AB">
              <w:rPr>
                <w:sz w:val="24"/>
                <w:szCs w:val="24"/>
                <w:lang w:val="en-US"/>
              </w:rPr>
              <w:t>121</w:t>
            </w:r>
            <w:r w:rsidR="001403D4">
              <w:rPr>
                <w:sz w:val="24"/>
                <w:szCs w:val="24"/>
                <w:lang w:val="en-US"/>
              </w:rPr>
              <w:t>-</w:t>
            </w:r>
            <w:r w:rsidR="009B79AB">
              <w:rPr>
                <w:sz w:val="24"/>
                <w:szCs w:val="24"/>
                <w:lang w:val="en-US"/>
              </w:rPr>
              <w:t>123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7A70F2" w:rsidRPr="001D37F0" w14:paraId="7A3C0176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63494C5" w14:textId="77777777" w:rsidR="007A70F2" w:rsidRPr="001D37F0" w:rsidRDefault="007A70F2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7A70F2" w:rsidRPr="001D37F0" w14:paraId="48164932" w14:textId="77777777" w:rsidTr="00530A91">
        <w:trPr>
          <w:trHeight w:val="3152"/>
        </w:trPr>
        <w:tc>
          <w:tcPr>
            <w:tcW w:w="9659" w:type="dxa"/>
            <w:gridSpan w:val="4"/>
          </w:tcPr>
          <w:p w14:paraId="6B10F909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052EC123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6DB420B9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2583E36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</w:p>
          <w:p w14:paraId="7E5771C2" w14:textId="77777777" w:rsidR="007A70F2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BB41F00" w14:textId="77777777" w:rsidR="007A70F2" w:rsidRPr="001D37F0" w:rsidRDefault="007A70F2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BB7DC1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F090E" w:rsidRPr="001D37F0" w14:paraId="57498BF6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50476AC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3F090E" w:rsidRPr="001D37F0" w14:paraId="0D486CD2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B8B304A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5C84B24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FF79020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760F29D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217A4201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E836A77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2981739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1FBF9DD5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1516A9BC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33DB5CC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6A42D662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21276C62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vAlign w:val="center"/>
          </w:tcPr>
          <w:p w14:paraId="0075ABF8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3D52FDB2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540F887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0182E556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15A4B9B6" w14:textId="7B1514E6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omuniti dan Ekosistem</w:t>
            </w:r>
          </w:p>
        </w:tc>
        <w:tc>
          <w:tcPr>
            <w:tcW w:w="1304" w:type="dxa"/>
            <w:vAlign w:val="center"/>
          </w:tcPr>
          <w:p w14:paraId="6B7527B3" w14:textId="77777777" w:rsidR="003F090E" w:rsidRPr="001D37F0" w:rsidRDefault="003F090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880E64B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3F090E" w:rsidRPr="001D37F0" w14:paraId="6F5666E9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F30010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3F090E" w:rsidRPr="001D37F0" w14:paraId="2CB3A129" w14:textId="77777777" w:rsidTr="003F090E">
        <w:trPr>
          <w:trHeight w:val="70"/>
        </w:trPr>
        <w:tc>
          <w:tcPr>
            <w:tcW w:w="9659" w:type="dxa"/>
            <w:gridSpan w:val="4"/>
          </w:tcPr>
          <w:p w14:paraId="60B6F7A5" w14:textId="77777777" w:rsidR="003F090E" w:rsidRDefault="003F090E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C86067D" w14:textId="62D159E9" w:rsidR="003F090E" w:rsidRPr="009F4DA7" w:rsidRDefault="003F090E" w:rsidP="003F090E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erkomunikasi tentang tiga komponen biosis mengikut aras trof.</w:t>
            </w:r>
          </w:p>
        </w:tc>
      </w:tr>
      <w:tr w:rsidR="003F090E" w:rsidRPr="001D37F0" w14:paraId="13B8E5E0" w14:textId="77777777" w:rsidTr="00530A9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23A5AC5" w14:textId="77777777" w:rsidR="003F090E" w:rsidRPr="00EF6138" w:rsidRDefault="003F090E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3F090E" w:rsidRPr="001D37F0" w14:paraId="6997C7E4" w14:textId="77777777" w:rsidTr="00530A91">
        <w:trPr>
          <w:trHeight w:val="735"/>
        </w:trPr>
        <w:tc>
          <w:tcPr>
            <w:tcW w:w="9659" w:type="dxa"/>
            <w:gridSpan w:val="4"/>
          </w:tcPr>
          <w:p w14:paraId="37577F98" w14:textId="77777777" w:rsidR="003F090E" w:rsidRDefault="003F090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4D48FA8" w14:textId="55B1878D" w:rsidR="003F090E" w:rsidRPr="007E206F" w:rsidRDefault="003F090E" w:rsidP="007E206F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EE31F5">
              <w:rPr>
                <w:bCs/>
                <w:sz w:val="24"/>
                <w:szCs w:val="24"/>
                <w:lang w:val="en-US"/>
              </w:rPr>
              <w:t>rantai makanan</w:t>
            </w:r>
            <w:r>
              <w:rPr>
                <w:bCs/>
                <w:sz w:val="24"/>
                <w:szCs w:val="24"/>
                <w:lang w:val="en-US"/>
              </w:rPr>
              <w:t xml:space="preserve"> yang telah dipelajari semasa Tingkatan 2.</w:t>
            </w:r>
          </w:p>
        </w:tc>
      </w:tr>
      <w:tr w:rsidR="003F090E" w:rsidRPr="001D37F0" w14:paraId="693C8DC9" w14:textId="77777777" w:rsidTr="00530A91">
        <w:trPr>
          <w:trHeight w:val="930"/>
        </w:trPr>
        <w:tc>
          <w:tcPr>
            <w:tcW w:w="9659" w:type="dxa"/>
            <w:gridSpan w:val="4"/>
          </w:tcPr>
          <w:p w14:paraId="7EDC67F1" w14:textId="77777777" w:rsidR="003F090E" w:rsidRDefault="003F090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88C7AE4" w14:textId="16DE0739" w:rsidR="003F090E" w:rsidRDefault="003F090E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</w:t>
            </w:r>
          </w:p>
          <w:p w14:paraId="0078D164" w14:textId="77777777" w:rsidR="003F090E" w:rsidRDefault="003F090E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kehendaki melengkapkan peta i-Think.</w:t>
            </w:r>
          </w:p>
          <w:p w14:paraId="4944A361" w14:textId="55CE34BA" w:rsidR="003F090E" w:rsidRPr="00A765DB" w:rsidRDefault="003F090E" w:rsidP="003F090E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secara individu bergerak</w:t>
            </w:r>
            <w:r w:rsidR="00EE31F5">
              <w:rPr>
                <w:bCs/>
                <w:sz w:val="24"/>
                <w:szCs w:val="24"/>
                <w:lang w:val="en-US"/>
              </w:rPr>
              <w:t xml:space="preserve"> selepas isyarat daripada guru</w:t>
            </w:r>
            <w:r>
              <w:rPr>
                <w:bCs/>
                <w:sz w:val="24"/>
                <w:szCs w:val="24"/>
                <w:lang w:val="en-US"/>
              </w:rPr>
              <w:t xml:space="preserve"> untuk melihat</w:t>
            </w:r>
            <w:r w:rsidR="00EE31F5">
              <w:rPr>
                <w:bCs/>
                <w:sz w:val="24"/>
                <w:szCs w:val="24"/>
                <w:lang w:val="en-US"/>
              </w:rPr>
              <w:t xml:space="preserve"> hasil perbincangan tentang penulisan aras trof dan rantai makanan daripada hasil kerja rakan-rakan.</w:t>
            </w:r>
          </w:p>
        </w:tc>
      </w:tr>
      <w:tr w:rsidR="003F090E" w:rsidRPr="001D37F0" w14:paraId="0E547CBE" w14:textId="77777777" w:rsidTr="00530A91">
        <w:trPr>
          <w:trHeight w:val="627"/>
        </w:trPr>
        <w:tc>
          <w:tcPr>
            <w:tcW w:w="9659" w:type="dxa"/>
            <w:gridSpan w:val="4"/>
          </w:tcPr>
          <w:p w14:paraId="53185825" w14:textId="77777777" w:rsidR="003F090E" w:rsidRDefault="003F090E" w:rsidP="00EE31F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7FA7482" w14:textId="7A7965B3" w:rsidR="003F090E" w:rsidRPr="001D37F0" w:rsidRDefault="003F090E" w:rsidP="00EE31F5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A28D8">
              <w:rPr>
                <w:sz w:val="24"/>
                <w:szCs w:val="24"/>
                <w:lang w:val="en-US"/>
              </w:rPr>
              <w:t xml:space="preserve">5 </w:t>
            </w:r>
            <w:r w:rsidR="00EE31F5">
              <w:rPr>
                <w:sz w:val="24"/>
                <w:szCs w:val="24"/>
                <w:lang w:val="en-US"/>
              </w:rPr>
              <w:t xml:space="preserve">– </w:t>
            </w:r>
            <w:r w:rsidR="00BA28D8">
              <w:rPr>
                <w:sz w:val="24"/>
                <w:szCs w:val="24"/>
                <w:lang w:val="en-US"/>
              </w:rPr>
              <w:t>7</w:t>
            </w:r>
            <w:r w:rsidR="00EE31F5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B79AB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B79AB">
              <w:rPr>
                <w:sz w:val="24"/>
                <w:szCs w:val="24"/>
                <w:lang w:val="en-US"/>
              </w:rPr>
              <w:t>124</w:t>
            </w:r>
            <w:r w:rsidR="00EE31F5">
              <w:rPr>
                <w:sz w:val="24"/>
                <w:szCs w:val="24"/>
                <w:lang w:val="en-US"/>
              </w:rPr>
              <w:t xml:space="preserve"> </w:t>
            </w:r>
            <w:r w:rsidR="009B79AB">
              <w:rPr>
                <w:sz w:val="24"/>
                <w:szCs w:val="24"/>
                <w:lang w:val="en-US"/>
              </w:rPr>
              <w:t>-</w:t>
            </w:r>
            <w:r w:rsidR="00EE31F5">
              <w:rPr>
                <w:sz w:val="24"/>
                <w:szCs w:val="24"/>
                <w:lang w:val="en-US"/>
              </w:rPr>
              <w:t xml:space="preserve"> </w:t>
            </w:r>
            <w:r w:rsidR="009B79AB">
              <w:rPr>
                <w:sz w:val="24"/>
                <w:szCs w:val="24"/>
                <w:lang w:val="en-US"/>
              </w:rPr>
              <w:t>126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3F090E" w:rsidRPr="001D37F0" w14:paraId="37B26CDD" w14:textId="77777777" w:rsidTr="00530A9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A422C82" w14:textId="77777777" w:rsidR="003F090E" w:rsidRPr="001D37F0" w:rsidRDefault="003F090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3F090E" w:rsidRPr="001D37F0" w14:paraId="7BCCAD45" w14:textId="77777777" w:rsidTr="00530A91">
        <w:trPr>
          <w:trHeight w:val="3152"/>
        </w:trPr>
        <w:tc>
          <w:tcPr>
            <w:tcW w:w="9659" w:type="dxa"/>
            <w:gridSpan w:val="4"/>
          </w:tcPr>
          <w:p w14:paraId="53073ADE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76A35A8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0995429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53E727A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</w:p>
          <w:p w14:paraId="37BA7409" w14:textId="77777777" w:rsidR="003F090E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7023C37" w14:textId="77777777" w:rsidR="003F090E" w:rsidRPr="001D37F0" w:rsidRDefault="003F090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B3ED880" w14:textId="77777777" w:rsidR="003F090E" w:rsidRDefault="003F090E"/>
    <w:p w14:paraId="3176B9CF" w14:textId="77777777" w:rsidR="007E206F" w:rsidRDefault="007E206F"/>
    <w:p w14:paraId="7C6F68A5" w14:textId="77777777" w:rsidR="007E206F" w:rsidRDefault="007E206F"/>
    <w:p w14:paraId="1A8A0F4D" w14:textId="77777777" w:rsidR="007E206F" w:rsidRDefault="007E206F"/>
    <w:p w14:paraId="00E31869" w14:textId="77777777" w:rsidR="007E206F" w:rsidRDefault="007E206F"/>
    <w:p w14:paraId="6ED0BDC1" w14:textId="77777777" w:rsidR="007E206F" w:rsidRDefault="007E206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7E206F" w:rsidRPr="001D37F0" w14:paraId="77A7C7E8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B34E7A7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7E206F" w:rsidRPr="001D37F0" w14:paraId="1335534C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AAD121A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5C9C7557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794E7B38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2DA13C5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1B0DE11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FC93F35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68AC1B9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7436BE94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33A34F0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79CF089F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E80D33E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2F34F1F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gridSpan w:val="2"/>
            <w:vAlign w:val="center"/>
          </w:tcPr>
          <w:p w14:paraId="1D32DE02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37BA75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392BC5A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68AA411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5FC4CDA8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omuniti dan Ekosistem</w:t>
            </w:r>
          </w:p>
        </w:tc>
        <w:tc>
          <w:tcPr>
            <w:tcW w:w="1304" w:type="dxa"/>
            <w:gridSpan w:val="2"/>
            <w:vAlign w:val="center"/>
          </w:tcPr>
          <w:p w14:paraId="1C1289B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E38EEBF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348FA219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F49FD84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7E206F" w:rsidRPr="001D37F0" w14:paraId="6C6FF89F" w14:textId="77777777" w:rsidTr="007E206F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054A5734" w14:textId="77777777" w:rsidR="007E206F" w:rsidRDefault="007E206F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0F396115" w14:textId="06D6EC93" w:rsidR="007E206F" w:rsidRDefault="007E206F" w:rsidP="007E206F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pengaliran tenaga dalam satu siratan makanan.</w:t>
            </w:r>
          </w:p>
          <w:p w14:paraId="10000943" w14:textId="102EFA82" w:rsidR="007E206F" w:rsidRPr="009F4DA7" w:rsidRDefault="007E206F" w:rsidP="007E206F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tiga piramid ekologi:</w:t>
            </w:r>
          </w:p>
        </w:tc>
      </w:tr>
      <w:tr w:rsidR="007E206F" w:rsidRPr="001D37F0" w14:paraId="6C51079B" w14:textId="77777777" w:rsidTr="007E206F">
        <w:trPr>
          <w:trHeight w:val="70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771CB4B7" w14:textId="393BA832" w:rsidR="007E206F" w:rsidRPr="007E206F" w:rsidRDefault="007E206F" w:rsidP="007E206F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iramid bilangan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right w:val="nil"/>
            </w:tcBorders>
          </w:tcPr>
          <w:p w14:paraId="234DB6C2" w14:textId="45B09C9A" w:rsidR="007E206F" w:rsidRPr="007E206F" w:rsidRDefault="007E206F" w:rsidP="007E206F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iramid biojisim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2876B02A" w14:textId="30E42501" w:rsidR="007E206F" w:rsidRPr="007E206F" w:rsidRDefault="007E206F" w:rsidP="007E206F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iramid tenaga</w:t>
            </w:r>
          </w:p>
        </w:tc>
      </w:tr>
      <w:tr w:rsidR="007E206F" w:rsidRPr="001D37F0" w14:paraId="4561CEFE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EA1EF30" w14:textId="77777777" w:rsidR="007E206F" w:rsidRPr="00EF6138" w:rsidRDefault="007E206F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7E206F" w:rsidRPr="001D37F0" w14:paraId="0E7321A0" w14:textId="77777777" w:rsidTr="00530A91">
        <w:trPr>
          <w:trHeight w:val="735"/>
        </w:trPr>
        <w:tc>
          <w:tcPr>
            <w:tcW w:w="9659" w:type="dxa"/>
            <w:gridSpan w:val="6"/>
          </w:tcPr>
          <w:p w14:paraId="544EB5D9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74646D6" w14:textId="77777777" w:rsidR="007E206F" w:rsidRDefault="007E206F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pengaliran tenaga dalam rantai makanan yang telah dipelajari semasa Tingkatan 2.</w:t>
            </w:r>
          </w:p>
          <w:p w14:paraId="42C2ADF7" w14:textId="77777777" w:rsidR="007E206F" w:rsidRDefault="007E206F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piramid ekologi di dalam buku teks halaman 180 dan 181.</w:t>
            </w:r>
          </w:p>
          <w:p w14:paraId="6AA31BEC" w14:textId="5AE77975" w:rsidR="007E206F" w:rsidRPr="007E206F" w:rsidRDefault="007E206F" w:rsidP="007E206F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7E206F" w:rsidRPr="001D37F0" w14:paraId="76582C3F" w14:textId="77777777" w:rsidTr="00530A91">
        <w:trPr>
          <w:trHeight w:val="930"/>
        </w:trPr>
        <w:tc>
          <w:tcPr>
            <w:tcW w:w="9659" w:type="dxa"/>
            <w:gridSpan w:val="6"/>
          </w:tcPr>
          <w:p w14:paraId="71DDB863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68E41DD" w14:textId="77777777" w:rsidR="007E206F" w:rsidRDefault="007E206F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yeneraikan jenis piramid ekologi.</w:t>
            </w:r>
          </w:p>
          <w:p w14:paraId="2094B463" w14:textId="77777777" w:rsidR="007E206F" w:rsidRDefault="007E206F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empat kumpulan dan setiap kumpulan perlu memilih satu piramid ekologi.</w:t>
            </w:r>
          </w:p>
          <w:p w14:paraId="709745A8" w14:textId="6CA753A5" w:rsidR="007E206F" w:rsidRPr="00A765DB" w:rsidRDefault="007E206F" w:rsidP="007E206F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kemudian diminta membentangkan hasil perbincangan mereka.</w:t>
            </w:r>
          </w:p>
        </w:tc>
      </w:tr>
      <w:tr w:rsidR="007E206F" w:rsidRPr="001D37F0" w14:paraId="08B76BE0" w14:textId="77777777" w:rsidTr="00530A91">
        <w:trPr>
          <w:trHeight w:val="627"/>
        </w:trPr>
        <w:tc>
          <w:tcPr>
            <w:tcW w:w="9659" w:type="dxa"/>
            <w:gridSpan w:val="6"/>
          </w:tcPr>
          <w:p w14:paraId="2FA67495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FD3502C" w14:textId="1E464C72" w:rsidR="007E206F" w:rsidRPr="001D37F0" w:rsidRDefault="007E206F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9B46AE">
              <w:rPr>
                <w:sz w:val="24"/>
                <w:szCs w:val="24"/>
                <w:lang w:val="en-US"/>
              </w:rPr>
              <w:t>8 dan 9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125AE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125AE">
              <w:rPr>
                <w:sz w:val="24"/>
                <w:szCs w:val="24"/>
                <w:lang w:val="en-US"/>
              </w:rPr>
              <w:t>126</w:t>
            </w:r>
            <w:r w:rsidR="009B46AE">
              <w:rPr>
                <w:sz w:val="24"/>
                <w:szCs w:val="24"/>
                <w:lang w:val="en-US"/>
              </w:rPr>
              <w:t xml:space="preserve"> - </w:t>
            </w:r>
            <w:r w:rsidR="009125AE">
              <w:rPr>
                <w:sz w:val="24"/>
                <w:szCs w:val="24"/>
                <w:lang w:val="en-US"/>
              </w:rPr>
              <w:t>128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7E206F" w:rsidRPr="001D37F0" w14:paraId="6D981093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FB21337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7E206F" w:rsidRPr="001D37F0" w14:paraId="169513B0" w14:textId="77777777" w:rsidTr="00ED2694">
        <w:trPr>
          <w:trHeight w:val="3166"/>
        </w:trPr>
        <w:tc>
          <w:tcPr>
            <w:tcW w:w="9659" w:type="dxa"/>
            <w:gridSpan w:val="6"/>
          </w:tcPr>
          <w:p w14:paraId="7DC0D14F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92AB1EB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5F865B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562825B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  <w:p w14:paraId="6F2FC056" w14:textId="77777777" w:rsidR="007E206F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15F296EF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F103102" w14:textId="77777777" w:rsidR="007E206F" w:rsidRDefault="007E206F"/>
    <w:p w14:paraId="335DF744" w14:textId="77777777" w:rsidR="007E206F" w:rsidRDefault="007E206F"/>
    <w:p w14:paraId="56FF46A1" w14:textId="77777777" w:rsidR="007E206F" w:rsidRDefault="007E206F"/>
    <w:p w14:paraId="761EB4E6" w14:textId="77777777" w:rsidR="007E206F" w:rsidRDefault="007E206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7E206F" w:rsidRPr="001D37F0" w14:paraId="119C6008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B09CA23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7E206F" w:rsidRPr="001D37F0" w14:paraId="52552D96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71CD90A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68BF2F12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97DA899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4B9AE01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2F7544E8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28C2A97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4EEAEE46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25C3E34D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6F3BBB7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D8E675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40E1419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1C9CFD8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gridSpan w:val="2"/>
            <w:vAlign w:val="center"/>
          </w:tcPr>
          <w:p w14:paraId="4DB68060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D67D164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FCFF7C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160DFD88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31C41AE1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omuniti dan Ekosistem</w:t>
            </w:r>
          </w:p>
        </w:tc>
        <w:tc>
          <w:tcPr>
            <w:tcW w:w="1304" w:type="dxa"/>
            <w:gridSpan w:val="2"/>
            <w:vAlign w:val="center"/>
          </w:tcPr>
          <w:p w14:paraId="4B4806B9" w14:textId="77777777" w:rsidR="007E206F" w:rsidRPr="001D37F0" w:rsidRDefault="007E206F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536D102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7E206F" w:rsidRPr="001D37F0" w14:paraId="42731C06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EE21601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7E206F" w:rsidRPr="001D37F0" w14:paraId="3657E837" w14:textId="77777777" w:rsidTr="00ED4E1B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5506EF2A" w14:textId="77777777" w:rsidR="007E206F" w:rsidRDefault="007E206F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CCBED34" w14:textId="385E694D" w:rsidR="007E206F" w:rsidRPr="00ED4E1B" w:rsidRDefault="007E206F" w:rsidP="00ED4E1B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cerakinkan enam jenis interaksi antara komponen biosis:</w:t>
            </w:r>
          </w:p>
        </w:tc>
      </w:tr>
      <w:tr w:rsidR="00ED4E1B" w:rsidRPr="001D37F0" w14:paraId="4DED346E" w14:textId="77777777" w:rsidTr="00ED4E1B">
        <w:trPr>
          <w:trHeight w:val="70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784D2F2C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arasitisme</w:t>
            </w:r>
          </w:p>
          <w:p w14:paraId="7B4299A8" w14:textId="1A3BF36A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omensalisme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right w:val="nil"/>
            </w:tcBorders>
          </w:tcPr>
          <w:p w14:paraId="1A578DD6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utualisme</w:t>
            </w:r>
          </w:p>
          <w:p w14:paraId="450DCD66" w14:textId="3F1A7776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aprofitisme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01D1B133" w14:textId="77777777" w:rsid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saingan</w:t>
            </w:r>
          </w:p>
          <w:p w14:paraId="5D1D73B8" w14:textId="6FAE7E36" w:rsidR="00ED4E1B" w:rsidRPr="00ED4E1B" w:rsidRDefault="00ED4E1B" w:rsidP="00ED4E1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angsaan</w:t>
            </w:r>
          </w:p>
        </w:tc>
      </w:tr>
      <w:tr w:rsidR="007E206F" w:rsidRPr="001D37F0" w14:paraId="06759CE7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3C5CDD0" w14:textId="77777777" w:rsidR="007E206F" w:rsidRPr="00EF6138" w:rsidRDefault="007E206F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7E206F" w:rsidRPr="001D37F0" w14:paraId="59CDAC05" w14:textId="77777777" w:rsidTr="00530A91">
        <w:trPr>
          <w:trHeight w:val="735"/>
        </w:trPr>
        <w:tc>
          <w:tcPr>
            <w:tcW w:w="9659" w:type="dxa"/>
            <w:gridSpan w:val="6"/>
          </w:tcPr>
          <w:p w14:paraId="6910F29A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4CAF95F" w14:textId="5AC88C8B" w:rsidR="007E206F" w:rsidRPr="009D089E" w:rsidRDefault="007E206F" w:rsidP="009D089E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ED4E1B">
              <w:rPr>
                <w:bCs/>
                <w:sz w:val="24"/>
                <w:szCs w:val="24"/>
                <w:lang w:val="en-US"/>
              </w:rPr>
              <w:t>jenis interaksi antara organisma</w:t>
            </w:r>
            <w:r>
              <w:rPr>
                <w:bCs/>
                <w:sz w:val="24"/>
                <w:szCs w:val="24"/>
                <w:lang w:val="en-US"/>
              </w:rPr>
              <w:t xml:space="preserve"> yang telah dipelajari semasa Tingkatan 2.</w:t>
            </w:r>
          </w:p>
        </w:tc>
      </w:tr>
      <w:tr w:rsidR="007E206F" w:rsidRPr="001D37F0" w14:paraId="52520288" w14:textId="77777777" w:rsidTr="00530A91">
        <w:trPr>
          <w:trHeight w:val="930"/>
        </w:trPr>
        <w:tc>
          <w:tcPr>
            <w:tcW w:w="9659" w:type="dxa"/>
            <w:gridSpan w:val="6"/>
          </w:tcPr>
          <w:p w14:paraId="424D14FB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DF9590F" w14:textId="77777777" w:rsidR="007E206F" w:rsidRDefault="007E206F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</w:t>
            </w:r>
            <w:r w:rsidR="00ED4E1B">
              <w:rPr>
                <w:bCs/>
                <w:sz w:val="24"/>
                <w:szCs w:val="24"/>
                <w:lang w:val="en-US"/>
              </w:rPr>
              <w:t xml:space="preserve">dibahagikan kepada beberapa kumpulan. Aktiviti </w:t>
            </w:r>
            <w:r w:rsidR="00ED4E1B">
              <w:rPr>
                <w:bCs/>
                <w:i/>
                <w:iCs/>
                <w:sz w:val="24"/>
                <w:szCs w:val="24"/>
                <w:lang w:val="en-US"/>
              </w:rPr>
              <w:t xml:space="preserve">Video Clips </w:t>
            </w:r>
            <w:r w:rsidR="00ED4E1B"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2626DD81" w14:textId="77777777" w:rsidR="00ED4E1B" w:rsidRDefault="00ED4E1B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video yang dipaparkan oleh guru. Video tersebut menerangkan jenis interaksi antara komponen biosis.</w:t>
            </w:r>
          </w:p>
          <w:p w14:paraId="51B1B779" w14:textId="77777777" w:rsidR="00ED4E1B" w:rsidRDefault="00ED4E1B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rikan soalan jenis interaksi yang dipaparkan oleh guru dan murid menjawab soalan berkaitan dengan video tersebut.</w:t>
            </w:r>
          </w:p>
          <w:p w14:paraId="603505C4" w14:textId="77777777" w:rsidR="00ED4E1B" w:rsidRDefault="00ED4E1B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enam kumpulan.</w:t>
            </w:r>
          </w:p>
          <w:p w14:paraId="7663160E" w14:textId="0006DC8D" w:rsidR="00ED4E1B" w:rsidRPr="00A765DB" w:rsidRDefault="00ED4E1B" w:rsidP="00ED4E1B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jalankan eksperimen untuk mengkaji kesan persaingan antara intraspesies dan interspesies antara organisma dijalankan.</w:t>
            </w:r>
          </w:p>
        </w:tc>
      </w:tr>
      <w:tr w:rsidR="007E206F" w:rsidRPr="001D37F0" w14:paraId="08F18BAA" w14:textId="77777777" w:rsidTr="00530A91">
        <w:trPr>
          <w:trHeight w:val="627"/>
        </w:trPr>
        <w:tc>
          <w:tcPr>
            <w:tcW w:w="9659" w:type="dxa"/>
            <w:gridSpan w:val="6"/>
          </w:tcPr>
          <w:p w14:paraId="2F380787" w14:textId="77777777" w:rsidR="007E206F" w:rsidRDefault="007E206F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385A402" w14:textId="33D271B6" w:rsidR="007E206F" w:rsidRPr="001D37F0" w:rsidRDefault="007E206F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64C3E">
              <w:rPr>
                <w:sz w:val="24"/>
                <w:szCs w:val="24"/>
                <w:lang w:val="en-US"/>
              </w:rPr>
              <w:t>10</w:t>
            </w:r>
            <w:r w:rsidR="00ED4E1B">
              <w:rPr>
                <w:sz w:val="24"/>
                <w:szCs w:val="24"/>
                <w:lang w:val="en-US"/>
              </w:rPr>
              <w:t xml:space="preserve"> dan </w:t>
            </w:r>
            <w:r w:rsidR="00464C3E">
              <w:rPr>
                <w:sz w:val="24"/>
                <w:szCs w:val="24"/>
                <w:lang w:val="en-US"/>
              </w:rPr>
              <w:t>11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125AE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125AE">
              <w:rPr>
                <w:sz w:val="24"/>
                <w:szCs w:val="24"/>
                <w:lang w:val="en-US"/>
              </w:rPr>
              <w:t>128</w:t>
            </w:r>
            <w:r>
              <w:rPr>
                <w:sz w:val="24"/>
                <w:szCs w:val="24"/>
                <w:lang w:val="en-US"/>
              </w:rPr>
              <w:t xml:space="preserve"> – </w:t>
            </w:r>
            <w:r w:rsidR="009125AE">
              <w:rPr>
                <w:sz w:val="24"/>
                <w:szCs w:val="24"/>
                <w:lang w:val="en-US"/>
              </w:rPr>
              <w:t>130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7E206F" w:rsidRPr="001D37F0" w14:paraId="315D262B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587AF4E" w14:textId="77777777" w:rsidR="007E206F" w:rsidRPr="001D37F0" w:rsidRDefault="007E206F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7E206F" w:rsidRPr="001D37F0" w14:paraId="1D73439D" w14:textId="77777777" w:rsidTr="00530A91">
        <w:trPr>
          <w:trHeight w:val="3152"/>
        </w:trPr>
        <w:tc>
          <w:tcPr>
            <w:tcW w:w="9659" w:type="dxa"/>
            <w:gridSpan w:val="6"/>
          </w:tcPr>
          <w:p w14:paraId="5D8E0980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D0F5116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FA68DD0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39B2FB6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</w:p>
          <w:p w14:paraId="23826071" w14:textId="77777777" w:rsidR="007E206F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BBA8453" w14:textId="77777777" w:rsidR="007E206F" w:rsidRPr="001D37F0" w:rsidRDefault="007E206F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82C0006" w14:textId="77777777" w:rsidR="007E206F" w:rsidRDefault="007E206F"/>
    <w:p w14:paraId="00A0CEDF" w14:textId="77777777" w:rsidR="009D089E" w:rsidRDefault="009D089E"/>
    <w:p w14:paraId="39000FDD" w14:textId="77777777" w:rsidR="009D089E" w:rsidRDefault="009D089E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810"/>
        <w:gridCol w:w="3148"/>
        <w:gridCol w:w="177"/>
        <w:gridCol w:w="1127"/>
        <w:gridCol w:w="2093"/>
      </w:tblGrid>
      <w:tr w:rsidR="009D089E" w:rsidRPr="001D37F0" w14:paraId="3ACF3111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4B37E814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9D089E" w:rsidRPr="001D37F0" w14:paraId="03DD1A1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399A1EEF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68A194C8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19D5B452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6736456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2AC58E38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543E14C8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CB01A3D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3AEB9158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A33A81E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3AE15694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7EDD5FA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7A36DDA4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gridSpan w:val="2"/>
            <w:vAlign w:val="center"/>
          </w:tcPr>
          <w:p w14:paraId="25E1C64E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1815D33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194F1D0A" w14:textId="77777777" w:rsidTr="00530A91">
        <w:trPr>
          <w:trHeight w:val="397"/>
        </w:trPr>
        <w:tc>
          <w:tcPr>
            <w:tcW w:w="1304" w:type="dxa"/>
            <w:vAlign w:val="center"/>
          </w:tcPr>
          <w:p w14:paraId="71C33890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695DF37B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omuniti dan Ekosistem</w:t>
            </w:r>
          </w:p>
        </w:tc>
        <w:tc>
          <w:tcPr>
            <w:tcW w:w="1304" w:type="dxa"/>
            <w:gridSpan w:val="2"/>
            <w:vAlign w:val="center"/>
          </w:tcPr>
          <w:p w14:paraId="5452A999" w14:textId="77777777" w:rsidR="009D089E" w:rsidRPr="001D37F0" w:rsidRDefault="009D089E" w:rsidP="00530A9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2412C5A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</w:tc>
      </w:tr>
      <w:tr w:rsidR="009D089E" w:rsidRPr="001D37F0" w14:paraId="75DF4082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B19BFC9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9D089E" w:rsidRPr="001D37F0" w14:paraId="75D66CC1" w14:textId="77777777" w:rsidTr="00530A91">
        <w:trPr>
          <w:trHeight w:val="70"/>
        </w:trPr>
        <w:tc>
          <w:tcPr>
            <w:tcW w:w="9659" w:type="dxa"/>
            <w:gridSpan w:val="6"/>
            <w:tcBorders>
              <w:bottom w:val="nil"/>
            </w:tcBorders>
          </w:tcPr>
          <w:p w14:paraId="10BAA7CD" w14:textId="77777777" w:rsidR="009D089E" w:rsidRDefault="009D089E" w:rsidP="00530A9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3C41E97" w14:textId="38637B23" w:rsidR="009D089E" w:rsidRPr="00ED4E1B" w:rsidRDefault="009D089E" w:rsidP="009D089E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rangkan ekosistem paya bakau dari lima aspek</w:t>
            </w:r>
            <w:r w:rsidR="00ED2694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</w:tc>
      </w:tr>
      <w:tr w:rsidR="00ED2694" w:rsidRPr="001D37F0" w14:paraId="049F0D8A" w14:textId="77777777" w:rsidTr="00ED2694">
        <w:trPr>
          <w:trHeight w:val="70"/>
        </w:trPr>
        <w:tc>
          <w:tcPr>
            <w:tcW w:w="3114" w:type="dxa"/>
            <w:gridSpan w:val="2"/>
            <w:tcBorders>
              <w:top w:val="nil"/>
              <w:right w:val="nil"/>
            </w:tcBorders>
          </w:tcPr>
          <w:p w14:paraId="3E172984" w14:textId="786CDC46" w:rsidR="00ED2694" w:rsidRDefault="00ED2694" w:rsidP="00ED2694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omponen biosis</w:t>
            </w:r>
          </w:p>
          <w:p w14:paraId="19A07B1B" w14:textId="785EDD8C" w:rsidR="00ED2694" w:rsidRPr="00ED4E1B" w:rsidRDefault="00ED2694" w:rsidP="00ED2694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omponen abiosis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right w:val="nil"/>
            </w:tcBorders>
          </w:tcPr>
          <w:p w14:paraId="437C6C2E" w14:textId="77777777" w:rsidR="00ED2694" w:rsidRDefault="00ED2694" w:rsidP="00ED2694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yesuaian pokok bakau</w:t>
            </w:r>
          </w:p>
          <w:p w14:paraId="6E2F3143" w14:textId="238A45FC" w:rsidR="00ED2694" w:rsidRDefault="00ED2694" w:rsidP="00ED2694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gkolonian dan sesaran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5F7AC9DD" w14:textId="18AF93B0" w:rsidR="00ED2694" w:rsidRPr="009D089E" w:rsidRDefault="00ED2694" w:rsidP="00ED2694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epentingan ekosistem paya bakau</w:t>
            </w:r>
          </w:p>
        </w:tc>
      </w:tr>
      <w:tr w:rsidR="009D089E" w:rsidRPr="001D37F0" w14:paraId="28A6810E" w14:textId="77777777" w:rsidTr="00530A91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4D709F9" w14:textId="77777777" w:rsidR="009D089E" w:rsidRPr="00EF6138" w:rsidRDefault="009D089E" w:rsidP="00530A9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9D089E" w:rsidRPr="001D37F0" w14:paraId="01AB0825" w14:textId="77777777" w:rsidTr="00BB2510">
        <w:trPr>
          <w:trHeight w:val="770"/>
        </w:trPr>
        <w:tc>
          <w:tcPr>
            <w:tcW w:w="9659" w:type="dxa"/>
            <w:gridSpan w:val="6"/>
          </w:tcPr>
          <w:p w14:paraId="16B1C9A2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47D50D9" w14:textId="77777777" w:rsidR="009D089E" w:rsidRDefault="009D089E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BB2510">
              <w:rPr>
                <w:bCs/>
                <w:sz w:val="24"/>
                <w:szCs w:val="24"/>
                <w:lang w:val="en-US"/>
              </w:rPr>
              <w:t>menerangkan ekosistem paya bakau di dalam buku teks halaman 185 – 189.</w:t>
            </w:r>
          </w:p>
          <w:p w14:paraId="68B24BA1" w14:textId="77777777" w:rsidR="00BB2510" w:rsidRDefault="00BB2510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3D9113A2" w14:textId="64E97C48" w:rsidR="00BB2510" w:rsidRPr="009D089E" w:rsidRDefault="00BB2510" w:rsidP="00BB2510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.</w:t>
            </w:r>
          </w:p>
        </w:tc>
      </w:tr>
      <w:tr w:rsidR="009D089E" w:rsidRPr="001D37F0" w14:paraId="2B17C1BF" w14:textId="77777777" w:rsidTr="00530A91">
        <w:trPr>
          <w:trHeight w:val="930"/>
        </w:trPr>
        <w:tc>
          <w:tcPr>
            <w:tcW w:w="9659" w:type="dxa"/>
            <w:gridSpan w:val="6"/>
          </w:tcPr>
          <w:p w14:paraId="19642233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0D681BCF" w14:textId="77777777" w:rsidR="009D089E" w:rsidRDefault="00ED2694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Team Stand-N-Share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18A46722" w14:textId="77777777" w:rsidR="00ED2694" w:rsidRDefault="00ED2694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mua murid berdiri dalam kumpulan masing-masing.</w:t>
            </w:r>
          </w:p>
          <w:p w14:paraId="044DCA0A" w14:textId="77777777" w:rsidR="00ED2694" w:rsidRDefault="00695110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soalan komponen biosis, abiosis, pengkolonian dan sesaran paya bakau oleh guru. Wakil kumpulan memberikan jawapan di hadapan kelas. Kumpulan yang lain diberikan tajuk kepentingan paya bakau.</w:t>
            </w:r>
          </w:p>
          <w:p w14:paraId="2DBC47B5" w14:textId="6B471A3C" w:rsidR="00695110" w:rsidRPr="00A765DB" w:rsidRDefault="00695110" w:rsidP="00ED2694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hanya boleh duduk jika bersetuju dan berkongsi jawapan atau pendapat dengan kumpulan lain.</w:t>
            </w:r>
          </w:p>
        </w:tc>
      </w:tr>
      <w:tr w:rsidR="009D089E" w:rsidRPr="001D37F0" w14:paraId="6B2EEADD" w14:textId="77777777" w:rsidTr="00530A91">
        <w:trPr>
          <w:trHeight w:val="627"/>
        </w:trPr>
        <w:tc>
          <w:tcPr>
            <w:tcW w:w="9659" w:type="dxa"/>
            <w:gridSpan w:val="6"/>
          </w:tcPr>
          <w:p w14:paraId="497091CE" w14:textId="77777777" w:rsidR="009D089E" w:rsidRDefault="009D089E" w:rsidP="00530A9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E96685E" w14:textId="4DD037F4" w:rsidR="009D089E" w:rsidRPr="001D37F0" w:rsidRDefault="009D089E" w:rsidP="00530A9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7033A">
              <w:rPr>
                <w:sz w:val="24"/>
                <w:szCs w:val="24"/>
                <w:lang w:val="en-US"/>
              </w:rPr>
              <w:t>12</w:t>
            </w:r>
            <w:r w:rsidR="00695110">
              <w:rPr>
                <w:sz w:val="24"/>
                <w:szCs w:val="24"/>
                <w:lang w:val="en-US"/>
              </w:rPr>
              <w:t xml:space="preserve"> – 1</w:t>
            </w:r>
            <w:r w:rsidR="0047033A">
              <w:rPr>
                <w:sz w:val="24"/>
                <w:szCs w:val="24"/>
                <w:lang w:val="en-US"/>
              </w:rPr>
              <w:t>4</w:t>
            </w:r>
            <w:r w:rsidR="00695110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EB77A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EB77A5">
              <w:rPr>
                <w:sz w:val="24"/>
                <w:szCs w:val="24"/>
                <w:lang w:val="en-US"/>
              </w:rPr>
              <w:t>131</w:t>
            </w:r>
            <w:r w:rsidR="0047033A">
              <w:rPr>
                <w:sz w:val="24"/>
                <w:szCs w:val="24"/>
                <w:lang w:val="en-US"/>
              </w:rPr>
              <w:t xml:space="preserve"> – </w:t>
            </w:r>
            <w:r w:rsidR="00EB77A5">
              <w:rPr>
                <w:sz w:val="24"/>
                <w:szCs w:val="24"/>
                <w:lang w:val="en-US"/>
              </w:rPr>
              <w:t>133</w:t>
            </w:r>
            <w:r w:rsidR="0047033A">
              <w:rPr>
                <w:sz w:val="24"/>
                <w:szCs w:val="24"/>
                <w:lang w:val="en-US"/>
              </w:rPr>
              <w:t>.</w:t>
            </w:r>
          </w:p>
        </w:tc>
      </w:tr>
      <w:tr w:rsidR="009D089E" w:rsidRPr="001D37F0" w14:paraId="2EE46719" w14:textId="77777777" w:rsidTr="00530A9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01F4FEEC" w14:textId="77777777" w:rsidR="009D089E" w:rsidRPr="001D37F0" w:rsidRDefault="009D089E" w:rsidP="00530A9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D089E" w:rsidRPr="001D37F0" w14:paraId="66326ECF" w14:textId="77777777" w:rsidTr="00530A91">
        <w:trPr>
          <w:trHeight w:val="3152"/>
        </w:trPr>
        <w:tc>
          <w:tcPr>
            <w:tcW w:w="9659" w:type="dxa"/>
            <w:gridSpan w:val="6"/>
          </w:tcPr>
          <w:p w14:paraId="0B53E8E1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D19AC19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CEC02F0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5399273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</w:p>
          <w:p w14:paraId="5CB3F069" w14:textId="77777777" w:rsidR="009D089E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E1AD38B" w14:textId="77777777" w:rsidR="009D089E" w:rsidRPr="001D37F0" w:rsidRDefault="009D089E" w:rsidP="00530A9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9DD55F8" w14:textId="77777777" w:rsidR="009D089E" w:rsidRDefault="009D089E"/>
    <w:p w14:paraId="640714FC" w14:textId="77777777" w:rsidR="00BB2510" w:rsidRDefault="00BB2510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BB2510" w:rsidRPr="001D37F0" w14:paraId="7913C414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E832AF5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B2510" w:rsidRPr="001D37F0" w14:paraId="76F79A9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656339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34071415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E9A41B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4ED9073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604D854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3F31849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FF75241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7E1B681E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C76454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5ABC305A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8FF84DC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1D98B401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.0 Ekosistem</w:t>
            </w:r>
          </w:p>
        </w:tc>
        <w:tc>
          <w:tcPr>
            <w:tcW w:w="1304" w:type="dxa"/>
            <w:vAlign w:val="center"/>
          </w:tcPr>
          <w:p w14:paraId="063E5A2A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2115C1E5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437DBA30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097D573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5BE44DB4" w14:textId="5BF6EB99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logi Populasi</w:t>
            </w:r>
          </w:p>
        </w:tc>
        <w:tc>
          <w:tcPr>
            <w:tcW w:w="1304" w:type="dxa"/>
            <w:vAlign w:val="center"/>
          </w:tcPr>
          <w:p w14:paraId="6085E3AF" w14:textId="77777777" w:rsidR="00BB2510" w:rsidRPr="001D37F0" w:rsidRDefault="00BB251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B7C8818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B2510" w:rsidRPr="001D37F0" w14:paraId="02DF0964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95CA97D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BB2510" w:rsidRPr="001D37F0" w14:paraId="75017ECF" w14:textId="77777777" w:rsidTr="00662586">
        <w:trPr>
          <w:trHeight w:val="1475"/>
        </w:trPr>
        <w:tc>
          <w:tcPr>
            <w:tcW w:w="9659" w:type="dxa"/>
            <w:gridSpan w:val="5"/>
          </w:tcPr>
          <w:p w14:paraId="4177E0CC" w14:textId="77777777" w:rsidR="00BB2510" w:rsidRDefault="00BB251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1A37A19C" w14:textId="77777777" w:rsidR="00BB2510" w:rsidRDefault="00BB2510" w:rsidP="00BB2510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tujuh faktor yang mempengaruhi taburan populasi.</w:t>
            </w:r>
          </w:p>
          <w:p w14:paraId="7AFB2E68" w14:textId="77777777" w:rsidR="00BB2510" w:rsidRDefault="00BB2510" w:rsidP="00BB2510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analisis data untuk menganggarkan saiz populasi organisma yang menggunakan dua teknik:</w:t>
            </w:r>
          </w:p>
          <w:p w14:paraId="78B1FFA9" w14:textId="77777777" w:rsidR="00BB2510" w:rsidRDefault="00BB2510" w:rsidP="00BB2510">
            <w:pPr>
              <w:pStyle w:val="ListParagraph"/>
              <w:numPr>
                <w:ilvl w:val="0"/>
                <w:numId w:val="22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eknik persampelan kuadrat</w:t>
            </w:r>
          </w:p>
          <w:p w14:paraId="2EF7D70B" w14:textId="2091E26B" w:rsidR="00BB2510" w:rsidRPr="00BB2510" w:rsidRDefault="00BB2510" w:rsidP="00BB2510">
            <w:pPr>
              <w:pStyle w:val="ListParagraph"/>
              <w:numPr>
                <w:ilvl w:val="0"/>
                <w:numId w:val="22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eknik tangkap-tanda-lepas-tangkap semula</w:t>
            </w:r>
          </w:p>
        </w:tc>
      </w:tr>
      <w:tr w:rsidR="00BB2510" w:rsidRPr="001D37F0" w14:paraId="6F2E7F4A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091A9DF" w14:textId="77777777" w:rsidR="00BB2510" w:rsidRPr="00EF6138" w:rsidRDefault="00BB2510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BB2510" w:rsidRPr="001D37F0" w14:paraId="357B1832" w14:textId="77777777" w:rsidTr="005016E1">
        <w:trPr>
          <w:trHeight w:val="770"/>
        </w:trPr>
        <w:tc>
          <w:tcPr>
            <w:tcW w:w="9659" w:type="dxa"/>
            <w:gridSpan w:val="5"/>
          </w:tcPr>
          <w:p w14:paraId="65D62B53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095D13A" w14:textId="16142143" w:rsidR="00BB2510" w:rsidRDefault="00BB2510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48413D">
              <w:rPr>
                <w:bCs/>
                <w:sz w:val="24"/>
                <w:szCs w:val="24"/>
                <w:lang w:val="en-US"/>
              </w:rPr>
              <w:t>faktor yang mempengaruhi taburan populasi dan teknik anggaran saiz populasi organisma di dalam buku teks halaman 190 – 194.</w:t>
            </w:r>
          </w:p>
          <w:p w14:paraId="6E33297E" w14:textId="77777777" w:rsidR="0048413D" w:rsidRDefault="0048413D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6581893F" w14:textId="2D06AF97" w:rsidR="0048413D" w:rsidRPr="0048413D" w:rsidRDefault="0048413D" w:rsidP="0048413D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ereka.</w:t>
            </w:r>
          </w:p>
        </w:tc>
      </w:tr>
      <w:tr w:rsidR="00BB2510" w:rsidRPr="001D37F0" w14:paraId="196982F1" w14:textId="77777777" w:rsidTr="0048413D">
        <w:trPr>
          <w:trHeight w:val="993"/>
        </w:trPr>
        <w:tc>
          <w:tcPr>
            <w:tcW w:w="9659" w:type="dxa"/>
            <w:gridSpan w:val="5"/>
            <w:tcBorders>
              <w:bottom w:val="nil"/>
            </w:tcBorders>
          </w:tcPr>
          <w:p w14:paraId="4E5BF5A1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8EAF58F" w14:textId="6DE9ABBD" w:rsidR="00BB2510" w:rsidRDefault="00BB2510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 w:rsidR="00815B1E">
              <w:rPr>
                <w:bCs/>
                <w:i/>
                <w:iCs/>
                <w:sz w:val="24"/>
                <w:szCs w:val="24"/>
                <w:lang w:val="en-US"/>
              </w:rPr>
              <w:t>Fan-N-Pick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5C5DF695" w14:textId="77777777" w:rsidR="00BB2510" w:rsidRDefault="00815B1E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kad soalan berkaitan tajuk taburan populasi.</w:t>
            </w:r>
          </w:p>
          <w:p w14:paraId="1F65A4A1" w14:textId="327C2566" w:rsidR="00815B1E" w:rsidRPr="00815B1E" w:rsidRDefault="00815B1E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ahli kumpulan mempunyai peranan dan setiap peranan dimainkan secara bergilir-gilir.</w:t>
            </w:r>
          </w:p>
        </w:tc>
      </w:tr>
      <w:tr w:rsidR="00815B1E" w:rsidRPr="001D37F0" w14:paraId="5214A1E7" w14:textId="77777777" w:rsidTr="0048413D">
        <w:trPr>
          <w:trHeight w:val="930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0282D06B" w14:textId="77777777" w:rsidR="00815B1E" w:rsidRDefault="00815B1E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1: Susun kad seperti kipas</w:t>
            </w:r>
          </w:p>
          <w:p w14:paraId="52DC0D9F" w14:textId="77777777" w:rsidR="00815B1E" w:rsidRDefault="00815B1E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2: Pilih kad dan bacakan soalan</w:t>
            </w:r>
          </w:p>
          <w:p w14:paraId="317F0951" w14:textId="7C11B49A" w:rsidR="0048413D" w:rsidRPr="00815B1E" w:rsidRDefault="0048413D" w:rsidP="00815B1E">
            <w:pPr>
              <w:pStyle w:val="ListParagraph"/>
              <w:numPr>
                <w:ilvl w:val="0"/>
                <w:numId w:val="2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3: Jawab soalan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40B74667" w14:textId="1A71D66E" w:rsidR="00815B1E" w:rsidRPr="00815B1E" w:rsidRDefault="00815B1E" w:rsidP="00815B1E">
            <w:pPr>
              <w:pStyle w:val="ListParagraph"/>
              <w:numPr>
                <w:ilvl w:val="0"/>
                <w:numId w:val="2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4: Beri respons dan pujian kepada jawapan rakan yang diberi</w:t>
            </w:r>
          </w:p>
        </w:tc>
      </w:tr>
      <w:tr w:rsidR="00815B1E" w:rsidRPr="001D37F0" w14:paraId="1731161B" w14:textId="77777777" w:rsidTr="0048413D">
        <w:trPr>
          <w:trHeight w:val="145"/>
        </w:trPr>
        <w:tc>
          <w:tcPr>
            <w:tcW w:w="9659" w:type="dxa"/>
            <w:gridSpan w:val="5"/>
            <w:tcBorders>
              <w:top w:val="nil"/>
            </w:tcBorders>
          </w:tcPr>
          <w:p w14:paraId="533E46DB" w14:textId="6A35152A" w:rsidR="00815B1E" w:rsidRPr="00815B1E" w:rsidRDefault="00815B1E" w:rsidP="00815B1E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 w:rsidRPr="00815B1E">
              <w:rPr>
                <w:bCs/>
                <w:sz w:val="24"/>
                <w:szCs w:val="24"/>
                <w:lang w:val="en-US"/>
              </w:rPr>
              <w:t>Murid dan guru bersoal jawab tentang keseluruhan aktiviti.</w:t>
            </w:r>
          </w:p>
        </w:tc>
      </w:tr>
      <w:tr w:rsidR="00BB2510" w:rsidRPr="001D37F0" w14:paraId="165B0480" w14:textId="77777777" w:rsidTr="005016E1">
        <w:trPr>
          <w:trHeight w:val="627"/>
        </w:trPr>
        <w:tc>
          <w:tcPr>
            <w:tcW w:w="9659" w:type="dxa"/>
            <w:gridSpan w:val="5"/>
          </w:tcPr>
          <w:p w14:paraId="7FD111D7" w14:textId="77777777" w:rsidR="00BB2510" w:rsidRDefault="00BB251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2A67173" w14:textId="3E0B6D08" w:rsidR="00BB2510" w:rsidRPr="001D37F0" w:rsidRDefault="00BB2510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8413D">
              <w:rPr>
                <w:sz w:val="24"/>
                <w:szCs w:val="24"/>
                <w:lang w:val="en-US"/>
              </w:rPr>
              <w:t xml:space="preserve">1 – 4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C92223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C92223">
              <w:rPr>
                <w:sz w:val="24"/>
                <w:szCs w:val="24"/>
                <w:lang w:val="en-US"/>
              </w:rPr>
              <w:t>134</w:t>
            </w:r>
            <w:r w:rsidR="00DF3024">
              <w:rPr>
                <w:sz w:val="24"/>
                <w:szCs w:val="24"/>
                <w:lang w:val="en-US"/>
              </w:rPr>
              <w:t xml:space="preserve"> - </w:t>
            </w:r>
            <w:r w:rsidR="00C92223">
              <w:rPr>
                <w:sz w:val="24"/>
                <w:szCs w:val="24"/>
                <w:lang w:val="en-US"/>
              </w:rPr>
              <w:t>136</w:t>
            </w:r>
            <w:r w:rsidR="0048413D">
              <w:rPr>
                <w:sz w:val="24"/>
                <w:szCs w:val="24"/>
                <w:lang w:val="en-US"/>
              </w:rPr>
              <w:t>.</w:t>
            </w:r>
          </w:p>
        </w:tc>
      </w:tr>
      <w:tr w:rsidR="00BB2510" w:rsidRPr="001D37F0" w14:paraId="6B4118E1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3CC84D0F" w14:textId="77777777" w:rsidR="00BB2510" w:rsidRPr="001D37F0" w:rsidRDefault="00BB251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BB2510" w:rsidRPr="001D37F0" w14:paraId="0661E46B" w14:textId="77777777" w:rsidTr="0048413D">
        <w:trPr>
          <w:trHeight w:val="2919"/>
        </w:trPr>
        <w:tc>
          <w:tcPr>
            <w:tcW w:w="9659" w:type="dxa"/>
            <w:gridSpan w:val="5"/>
          </w:tcPr>
          <w:p w14:paraId="3B64672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15D6F182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1FBB8A1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0E6DF5D" w14:textId="77777777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</w:p>
          <w:p w14:paraId="1413DBC3" w14:textId="77777777" w:rsidR="00BB251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E28DAC" w14:textId="764B50CE" w:rsidR="00BB2510" w:rsidRPr="001D37F0" w:rsidRDefault="00BB251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</w:tbl>
    <w:p w14:paraId="3335B590" w14:textId="77777777" w:rsidR="00BB2510" w:rsidRDefault="00BB2510"/>
    <w:sectPr w:rsidR="00BB25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F309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326DC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33BBD"/>
    <w:multiLevelType w:val="hybridMultilevel"/>
    <w:tmpl w:val="7E7AA90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2606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56306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103BB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52B08"/>
    <w:multiLevelType w:val="hybridMultilevel"/>
    <w:tmpl w:val="F808E2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283E19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FE42E1"/>
    <w:multiLevelType w:val="hybridMultilevel"/>
    <w:tmpl w:val="2B20F31E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6ED259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7EE0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F14F56"/>
    <w:multiLevelType w:val="hybridMultilevel"/>
    <w:tmpl w:val="614AC916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D2CB8"/>
    <w:multiLevelType w:val="hybridMultilevel"/>
    <w:tmpl w:val="614AC916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03066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E1B42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682874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0A0F43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C1F3B"/>
    <w:multiLevelType w:val="hybridMultilevel"/>
    <w:tmpl w:val="688AF2E4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21FF6"/>
    <w:multiLevelType w:val="hybridMultilevel"/>
    <w:tmpl w:val="BE6CB152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2" w15:restartNumberingAfterBreak="0">
    <w:nsid w:val="6D38419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30665"/>
    <w:multiLevelType w:val="hybridMultilevel"/>
    <w:tmpl w:val="1228D2BE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741C30AC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8"/>
  </w:num>
  <w:num w:numId="2" w16cid:durableId="106047974">
    <w:abstractNumId w:val="3"/>
  </w:num>
  <w:num w:numId="3" w16cid:durableId="548536368">
    <w:abstractNumId w:val="15"/>
  </w:num>
  <w:num w:numId="4" w16cid:durableId="1665625235">
    <w:abstractNumId w:val="2"/>
  </w:num>
  <w:num w:numId="5" w16cid:durableId="1865436421">
    <w:abstractNumId w:val="24"/>
  </w:num>
  <w:num w:numId="6" w16cid:durableId="1487362424">
    <w:abstractNumId w:val="22"/>
  </w:num>
  <w:num w:numId="7" w16cid:durableId="623460551">
    <w:abstractNumId w:val="18"/>
  </w:num>
  <w:num w:numId="8" w16cid:durableId="831870516">
    <w:abstractNumId w:val="19"/>
  </w:num>
  <w:num w:numId="9" w16cid:durableId="1184369496">
    <w:abstractNumId w:val="20"/>
  </w:num>
  <w:num w:numId="10" w16cid:durableId="1501002875">
    <w:abstractNumId w:val="11"/>
  </w:num>
  <w:num w:numId="11" w16cid:durableId="1698002738">
    <w:abstractNumId w:val="0"/>
  </w:num>
  <w:num w:numId="12" w16cid:durableId="2019113846">
    <w:abstractNumId w:val="9"/>
  </w:num>
  <w:num w:numId="13" w16cid:durableId="159663998">
    <w:abstractNumId w:val="23"/>
  </w:num>
  <w:num w:numId="14" w16cid:durableId="1939212500">
    <w:abstractNumId w:val="13"/>
  </w:num>
  <w:num w:numId="15" w16cid:durableId="175122171">
    <w:abstractNumId w:val="1"/>
  </w:num>
  <w:num w:numId="16" w16cid:durableId="236089130">
    <w:abstractNumId w:val="4"/>
  </w:num>
  <w:num w:numId="17" w16cid:durableId="593242983">
    <w:abstractNumId w:val="12"/>
  </w:num>
  <w:num w:numId="18" w16cid:durableId="1403747468">
    <w:abstractNumId w:val="14"/>
  </w:num>
  <w:num w:numId="19" w16cid:durableId="1282766100">
    <w:abstractNumId w:val="6"/>
  </w:num>
  <w:num w:numId="20" w16cid:durableId="813721196">
    <w:abstractNumId w:val="5"/>
  </w:num>
  <w:num w:numId="21" w16cid:durableId="1692218809">
    <w:abstractNumId w:val="17"/>
  </w:num>
  <w:num w:numId="22" w16cid:durableId="1168902153">
    <w:abstractNumId w:val="21"/>
  </w:num>
  <w:num w:numId="23" w16cid:durableId="540242786">
    <w:abstractNumId w:val="7"/>
  </w:num>
  <w:num w:numId="24" w16cid:durableId="800729091">
    <w:abstractNumId w:val="10"/>
  </w:num>
  <w:num w:numId="25" w16cid:durableId="18007988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MTc2NLAwBwFDJR2l4NTi4sz8PJAC41oADYaQeiwAAAA="/>
  </w:docVars>
  <w:rsids>
    <w:rsidRoot w:val="007A70F2"/>
    <w:rsid w:val="001403D4"/>
    <w:rsid w:val="00157975"/>
    <w:rsid w:val="00266C0B"/>
    <w:rsid w:val="00311C86"/>
    <w:rsid w:val="003F090E"/>
    <w:rsid w:val="00400124"/>
    <w:rsid w:val="00464C3E"/>
    <w:rsid w:val="0047033A"/>
    <w:rsid w:val="0048413D"/>
    <w:rsid w:val="00684334"/>
    <w:rsid w:val="00695110"/>
    <w:rsid w:val="007A70F2"/>
    <w:rsid w:val="007C3FBD"/>
    <w:rsid w:val="007E206F"/>
    <w:rsid w:val="00815B1E"/>
    <w:rsid w:val="009125AE"/>
    <w:rsid w:val="009658E3"/>
    <w:rsid w:val="009B46AE"/>
    <w:rsid w:val="009B79AB"/>
    <w:rsid w:val="009D089E"/>
    <w:rsid w:val="00A02906"/>
    <w:rsid w:val="00BA28D8"/>
    <w:rsid w:val="00BB2510"/>
    <w:rsid w:val="00C92223"/>
    <w:rsid w:val="00CF465C"/>
    <w:rsid w:val="00DF3024"/>
    <w:rsid w:val="00EB77A5"/>
    <w:rsid w:val="00ED2694"/>
    <w:rsid w:val="00ED4E1B"/>
    <w:rsid w:val="00EE31F5"/>
    <w:rsid w:val="00F84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DB6B95"/>
  <w15:chartTrackingRefBased/>
  <w15:docId w15:val="{2FAA1C9E-3F0F-44A0-80A4-DCC86A394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0F2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70F2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7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6</Pages>
  <Words>1262</Words>
  <Characters>9664</Characters>
  <Application>Microsoft Office Word</Application>
  <DocSecurity>0</DocSecurity>
  <Lines>313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7</cp:revision>
  <dcterms:created xsi:type="dcterms:W3CDTF">2023-10-31T08:06:00Z</dcterms:created>
  <dcterms:modified xsi:type="dcterms:W3CDTF">2025-10-1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b97af020fb73cd3ec704d3da99d826d2351aeb5e76a637f908dba1a165f051</vt:lpwstr>
  </property>
</Properties>
</file>